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CF7" w:rsidRDefault="003F09C5" w:rsidP="003F09C5">
      <w:pPr>
        <w:jc w:val="center"/>
        <w:rPr>
          <w:b/>
        </w:rPr>
      </w:pPr>
      <w:r w:rsidRPr="003F09C5">
        <w:rPr>
          <w:b/>
        </w:rPr>
        <w:t>HAZARD’S 10</w:t>
      </w:r>
      <w:r w:rsidRPr="003F09C5">
        <w:rPr>
          <w:b/>
          <w:vertAlign w:val="superscript"/>
        </w:rPr>
        <w:t>TH</w:t>
      </w:r>
      <w:r w:rsidRPr="003F09C5">
        <w:rPr>
          <w:b/>
        </w:rPr>
        <w:t xml:space="preserve"> GRADE LITERATURE</w:t>
      </w:r>
    </w:p>
    <w:p w:rsidR="003F09C5" w:rsidRDefault="003F09C5" w:rsidP="003F09C5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End of Course Grade= 20%</w:t>
      </w:r>
    </w:p>
    <w:p w:rsidR="003F09C5" w:rsidRPr="003F09C5" w:rsidRDefault="003F09C5" w:rsidP="003F09C5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Due: December 18</w:t>
      </w:r>
      <w:r w:rsidRPr="003F09C5">
        <w:rPr>
          <w:b/>
          <w:vertAlign w:val="superscript"/>
        </w:rPr>
        <w:t>th</w:t>
      </w:r>
      <w:r>
        <w:rPr>
          <w:b/>
        </w:rPr>
        <w:t>, 2018 by the end of the period</w:t>
      </w:r>
    </w:p>
    <w:p w:rsidR="003F09C5" w:rsidRPr="003F09C5" w:rsidRDefault="003F09C5">
      <w:pPr>
        <w:rPr>
          <w:i/>
        </w:rPr>
      </w:pPr>
      <w:r w:rsidRPr="003F09C5">
        <w:rPr>
          <w:i/>
        </w:rPr>
        <w:t>WRITING CHECKLIST</w:t>
      </w:r>
    </w:p>
    <w:p w:rsidR="003F09C5" w:rsidRDefault="003F09C5" w:rsidP="003F09C5">
      <w:pPr>
        <w:pStyle w:val="ListParagraph"/>
        <w:numPr>
          <w:ilvl w:val="0"/>
          <w:numId w:val="1"/>
        </w:numPr>
      </w:pPr>
      <w:r>
        <w:t>No spelling errors (use grammarly.com) = 5 pts</w:t>
      </w:r>
    </w:p>
    <w:p w:rsidR="003F09C5" w:rsidRDefault="003F09C5" w:rsidP="003F09C5">
      <w:pPr>
        <w:pStyle w:val="ListParagraph"/>
        <w:numPr>
          <w:ilvl w:val="0"/>
          <w:numId w:val="1"/>
        </w:numPr>
      </w:pPr>
      <w:r>
        <w:t>No fragment or run-on sentences = 5 pts</w:t>
      </w:r>
    </w:p>
    <w:p w:rsidR="003F09C5" w:rsidRDefault="003F09C5" w:rsidP="003F09C5">
      <w:pPr>
        <w:pStyle w:val="ListParagraph"/>
        <w:numPr>
          <w:ilvl w:val="0"/>
          <w:numId w:val="1"/>
        </w:numPr>
      </w:pPr>
      <w:r>
        <w:t>Thesis statement= 5 pts</w:t>
      </w:r>
    </w:p>
    <w:p w:rsidR="003F09C5" w:rsidRDefault="003F09C5" w:rsidP="003F09C5">
      <w:pPr>
        <w:pStyle w:val="ListParagraph"/>
        <w:numPr>
          <w:ilvl w:val="0"/>
          <w:numId w:val="1"/>
        </w:numPr>
      </w:pPr>
      <w:r>
        <w:t>Supporting detail/points within body paragraph= 10pts</w:t>
      </w:r>
    </w:p>
    <w:p w:rsidR="003F09C5" w:rsidRDefault="003F09C5" w:rsidP="003F09C5">
      <w:pPr>
        <w:pStyle w:val="ListParagraph"/>
        <w:numPr>
          <w:ilvl w:val="0"/>
          <w:numId w:val="1"/>
        </w:numPr>
      </w:pPr>
      <w:r>
        <w:t>Writing 2-3+ full pages= 5 pts</w:t>
      </w:r>
    </w:p>
    <w:p w:rsidR="003F09C5" w:rsidRDefault="003F09C5" w:rsidP="003F09C5">
      <w:pPr>
        <w:pStyle w:val="ListParagraph"/>
        <w:numPr>
          <w:ilvl w:val="0"/>
          <w:numId w:val="1"/>
        </w:numPr>
      </w:pPr>
      <w:r>
        <w:t>Proper MLA Format= 10 pts</w:t>
      </w:r>
    </w:p>
    <w:p w:rsidR="003F09C5" w:rsidRDefault="003F09C5" w:rsidP="003F09C5">
      <w:pPr>
        <w:pStyle w:val="ListParagraph"/>
        <w:numPr>
          <w:ilvl w:val="0"/>
          <w:numId w:val="1"/>
        </w:numPr>
      </w:pPr>
      <w:r>
        <w:t>Conclusion paragraph= 10 pts</w:t>
      </w:r>
    </w:p>
    <w:p w:rsidR="003F09C5" w:rsidRDefault="003F09C5" w:rsidP="003F09C5"/>
    <w:p w:rsidR="003F09C5" w:rsidRDefault="003F09C5" w:rsidP="003F09C5">
      <w:r>
        <w:t>*</w:t>
      </w:r>
      <w:bookmarkStart w:id="0" w:name="_GoBack"/>
      <w:bookmarkEnd w:id="0"/>
      <w:r>
        <w:t>PLEASE NOTE The rest of your grade will come by the following rubric</w:t>
      </w:r>
    </w:p>
    <w:p w:rsidR="003F09C5" w:rsidRDefault="003F09C5"/>
    <w:sectPr w:rsidR="003F09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C338F"/>
    <w:multiLevelType w:val="hybridMultilevel"/>
    <w:tmpl w:val="82349BAA"/>
    <w:lvl w:ilvl="0" w:tplc="72A6D1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394557"/>
    <w:multiLevelType w:val="hybridMultilevel"/>
    <w:tmpl w:val="9B522834"/>
    <w:lvl w:ilvl="0" w:tplc="772AF8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zMDUwNTA3MDc1MzNQ0lEKTi0uzszPAykwrAUAt4JUJywAAAA="/>
  </w:docVars>
  <w:rsids>
    <w:rsidRoot w:val="003F09C5"/>
    <w:rsid w:val="003F09C5"/>
    <w:rsid w:val="00E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45C88"/>
  <w15:chartTrackingRefBased/>
  <w15:docId w15:val="{FB6D864D-F52E-4199-AD1D-8EC7E20C3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9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Hazard</dc:creator>
  <cp:keywords/>
  <dc:description/>
  <cp:lastModifiedBy>Daniel Hazard</cp:lastModifiedBy>
  <cp:revision>1</cp:revision>
  <dcterms:created xsi:type="dcterms:W3CDTF">2018-12-07T19:37:00Z</dcterms:created>
  <dcterms:modified xsi:type="dcterms:W3CDTF">2018-12-07T19:56:00Z</dcterms:modified>
</cp:coreProperties>
</file>